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249804ab320a86d1a4440f0f60255c1052b008"/>
      <w:r>
        <w:rPr>
          <w:b/>
        </w:rPr>
        <w:t xml:space="preserve">ПРОТОКОЛ ЕЛЕКТРОННОГО АУКЦІОНУ № CLE001-UA-20240328-262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01123_1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лтавська обл., Полтавський р-н, м. Полтава, вулиця Гетьмана Сагайдачного, 8а. Оренда – приміщення площею 51,3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площею 51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356,42 грн, у тому числі ПДВ</w:t>
      </w:r>
      <w:r>
        <w:t xml:space="preserve"> </w:t>
      </w:r>
      <w:r>
        <w:t xml:space="preserve">1 226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413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8:27:26Z</dcterms:created>
  <dcterms:modified xsi:type="dcterms:W3CDTF">2024-05-20T18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